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6DCA" w:rsidRPr="00846503" w:rsidRDefault="00BF18BE" w:rsidP="00846503">
      <w:pPr>
        <w:pStyle w:val="Titel"/>
        <w:rPr>
          <w:lang w:val="en-US"/>
        </w:rPr>
      </w:pPr>
      <w:r w:rsidRPr="00846503">
        <w:rPr>
          <w:lang w:val="en-US"/>
        </w:rPr>
        <w:t xml:space="preserve">Contact sensitization in patients with allergic </w:t>
      </w:r>
      <w:bookmarkStart w:id="0" w:name="_GoBack"/>
      <w:bookmarkEnd w:id="0"/>
      <w:r w:rsidRPr="00846503">
        <w:rPr>
          <w:lang w:val="en-US"/>
        </w:rPr>
        <w:t>hand eczema: Patterns of sensitization and suspected allergen sources by eczema location: an analysis of patch test data of the Information Network of Departments of Dermatology (IVDK), 2005-2024</w:t>
      </w:r>
    </w:p>
    <w:p w:rsidR="00F16DCA" w:rsidRDefault="00BF18BE" w:rsidP="00846503">
      <w:pPr>
        <w:pStyle w:val="Untertitel"/>
      </w:pPr>
      <w:r>
        <w:t>Lokalisation</w:t>
      </w:r>
      <w:r>
        <w:t>: Handinnenfläche(n)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12266129"/>
        <w:docPartObj>
          <w:docPartGallery w:val="Table of Contents"/>
          <w:docPartUnique/>
        </w:docPartObj>
      </w:sdtPr>
      <w:sdtEndPr/>
      <w:sdtContent>
        <w:p w:rsidR="00F16DCA" w:rsidRDefault="00BF18BE">
          <w:pPr>
            <w:pStyle w:val="Inhaltsverzeichnisberschrift"/>
          </w:pPr>
          <w:r>
            <w:t>Inhaltsverzeichnis</w:t>
          </w:r>
        </w:p>
        <w:p w:rsidR="00846503" w:rsidRDefault="00BF18BE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846503">
            <w:fldChar w:fldCharType="separate"/>
          </w:r>
          <w:hyperlink w:anchor="_Toc211860213" w:history="1">
            <w:r w:rsidR="00846503" w:rsidRPr="00EF0BE6">
              <w:rPr>
                <w:rStyle w:val="Hyperlink"/>
                <w:noProof/>
              </w:rPr>
              <w:t>MOAHLFA-Index</w:t>
            </w:r>
            <w:r w:rsidR="00846503">
              <w:rPr>
                <w:noProof/>
                <w:webHidden/>
              </w:rPr>
              <w:tab/>
            </w:r>
            <w:r w:rsidR="00846503">
              <w:rPr>
                <w:noProof/>
                <w:webHidden/>
              </w:rPr>
              <w:fldChar w:fldCharType="begin"/>
            </w:r>
            <w:r w:rsidR="00846503">
              <w:rPr>
                <w:noProof/>
                <w:webHidden/>
              </w:rPr>
              <w:instrText xml:space="preserve"> PAGEREF _Toc211860213 \h </w:instrText>
            </w:r>
            <w:r w:rsidR="00846503">
              <w:rPr>
                <w:noProof/>
                <w:webHidden/>
              </w:rPr>
            </w:r>
            <w:r w:rsidR="00846503">
              <w:rPr>
                <w:noProof/>
                <w:webHidden/>
              </w:rPr>
              <w:fldChar w:fldCharType="separate"/>
            </w:r>
            <w:r w:rsidR="00846503">
              <w:rPr>
                <w:noProof/>
                <w:webHidden/>
              </w:rPr>
              <w:t>1</w:t>
            </w:r>
            <w:r w:rsidR="00846503">
              <w:rPr>
                <w:noProof/>
                <w:webHidden/>
              </w:rPr>
              <w:fldChar w:fldCharType="end"/>
            </w:r>
          </w:hyperlink>
        </w:p>
        <w:p w:rsidR="00846503" w:rsidRDefault="00846503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214" w:history="1">
            <w:r w:rsidRPr="00EF0BE6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03" w:rsidRDefault="00846503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215" w:history="1">
            <w:r w:rsidRPr="00EF0BE6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03" w:rsidRDefault="00846503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216" w:history="1">
            <w:r w:rsidRPr="00EF0BE6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03" w:rsidRDefault="00846503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217" w:history="1">
            <w:r w:rsidRPr="00EF0BE6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16DCA" w:rsidRDefault="00BF18BE">
          <w:r>
            <w:fldChar w:fldCharType="end"/>
          </w:r>
        </w:p>
      </w:sdtContent>
    </w:sdt>
    <w:p w:rsidR="00F16DCA" w:rsidRDefault="00BF18BE">
      <w:pPr>
        <w:pStyle w:val="berschrift1"/>
      </w:pPr>
      <w:bookmarkStart w:id="1" w:name="moahlfa-index"/>
      <w:bookmarkStart w:id="2" w:name="_Toc211860213"/>
      <w:r>
        <w:t>MOAHLFA-Index</w:t>
      </w:r>
      <w:bookmarkEnd w:id="2"/>
    </w:p>
    <w:p w:rsidR="00F16DCA" w:rsidRDefault="00BF18BE">
      <w:pPr>
        <w:pStyle w:val="TableCaption"/>
      </w:pPr>
      <w:r>
        <w:t>MOAHLFA-Index, Lokalisation: Handinnenfläche(n), N=2173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F16DCA" w:rsidTr="00F16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Prozent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948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43,6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913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42,0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430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9,8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173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00,0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0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0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453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66,9</w:t>
            </w:r>
          </w:p>
        </w:tc>
      </w:tr>
    </w:tbl>
    <w:p w:rsidR="00F16DCA" w:rsidRDefault="00BF18BE">
      <w:r>
        <w:br w:type="page"/>
      </w:r>
    </w:p>
    <w:p w:rsidR="00F16DCA" w:rsidRDefault="00BF18BE">
      <w:pPr>
        <w:pStyle w:val="berschrift1"/>
      </w:pPr>
      <w:bookmarkStart w:id="3" w:name="kontaktstoffe"/>
      <w:bookmarkStart w:id="4" w:name="_Toc211860214"/>
      <w:bookmarkEnd w:id="1"/>
      <w:r>
        <w:lastRenderedPageBreak/>
        <w:t>Kontaktstoffe</w:t>
      </w:r>
      <w:bookmarkEnd w:id="4"/>
    </w:p>
    <w:p w:rsidR="00F16DCA" w:rsidRDefault="00BF18BE">
      <w:pPr>
        <w:pStyle w:val="TableCaption"/>
      </w:pPr>
      <w:r>
        <w:t>Kontaktstoffe, Lokalisation: Handinnenfläche(n), N=2173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F16DCA" w:rsidTr="00F16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Prozent</w:t>
            </w:r>
          </w:p>
        </w:tc>
      </w:tr>
      <w:tr w:rsidR="00F16DCA">
        <w:tc>
          <w:tcPr>
            <w:tcW w:w="0" w:type="auto"/>
          </w:tcPr>
          <w:p w:rsidR="00F16DCA" w:rsidRPr="00846503" w:rsidRDefault="00BF18BE">
            <w:pPr>
              <w:pStyle w:val="Compact"/>
              <w:rPr>
                <w:lang w:val="en-US"/>
              </w:rPr>
            </w:pPr>
            <w:r w:rsidRPr="00846503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822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37,8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439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0,2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324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4,9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89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3,3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96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9,0</w:t>
            </w:r>
          </w:p>
        </w:tc>
      </w:tr>
      <w:tr w:rsidR="00F16DCA">
        <w:tc>
          <w:tcPr>
            <w:tcW w:w="0" w:type="auto"/>
          </w:tcPr>
          <w:p w:rsidR="00F16DCA" w:rsidRPr="00846503" w:rsidRDefault="00BF18BE">
            <w:pPr>
              <w:pStyle w:val="Compact"/>
              <w:rPr>
                <w:lang w:val="en-US"/>
              </w:rPr>
            </w:pPr>
            <w:r w:rsidRPr="00846503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76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8,1</w:t>
            </w:r>
          </w:p>
        </w:tc>
      </w:tr>
      <w:tr w:rsidR="00F16DCA">
        <w:tc>
          <w:tcPr>
            <w:tcW w:w="0" w:type="auto"/>
          </w:tcPr>
          <w:p w:rsidR="00F16DCA" w:rsidRPr="00846503" w:rsidRDefault="00BF18BE">
            <w:pPr>
              <w:pStyle w:val="Compact"/>
              <w:rPr>
                <w:lang w:val="en-US"/>
              </w:rPr>
            </w:pPr>
            <w:r w:rsidRPr="00846503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43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6,6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6,4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leather (other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14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5,2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09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5,0</w:t>
            </w:r>
          </w:p>
        </w:tc>
      </w:tr>
      <w:tr w:rsidR="00F16DCA">
        <w:tc>
          <w:tcPr>
            <w:tcW w:w="0" w:type="auto"/>
          </w:tcPr>
          <w:p w:rsidR="00F16DCA" w:rsidRPr="00846503" w:rsidRDefault="00BF18BE">
            <w:pPr>
              <w:pStyle w:val="Compact"/>
              <w:rPr>
                <w:lang w:val="en-US"/>
              </w:rPr>
            </w:pPr>
            <w:r w:rsidRPr="00846503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4,6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4,5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4,4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4,4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88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4,0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3,8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shoes, boot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3,5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3,3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office material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3,3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,6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paints, laquer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,6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plants (not food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,3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,1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neat oils, grease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,1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not classified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,7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metal jewellery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,6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wood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,2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,1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,1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dental prothese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,1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,0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house dust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,0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not reported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9</w:t>
            </w:r>
          </w:p>
        </w:tc>
      </w:tr>
      <w:tr w:rsidR="00F16DCA">
        <w:tc>
          <w:tcPr>
            <w:tcW w:w="0" w:type="auto"/>
          </w:tcPr>
          <w:p w:rsidR="00F16DCA" w:rsidRPr="00846503" w:rsidRDefault="00BF18BE">
            <w:pPr>
              <w:pStyle w:val="Compact"/>
              <w:rPr>
                <w:lang w:val="en-US"/>
              </w:rPr>
            </w:pPr>
            <w:r w:rsidRPr="00846503">
              <w:rPr>
                <w:lang w:val="en-US"/>
              </w:rPr>
              <w:t>dental filling (e.g. amalgam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8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drugs, internal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7</w:t>
            </w:r>
          </w:p>
        </w:tc>
      </w:tr>
      <w:tr w:rsidR="00F16DCA">
        <w:tc>
          <w:tcPr>
            <w:tcW w:w="0" w:type="auto"/>
          </w:tcPr>
          <w:p w:rsidR="00F16DCA" w:rsidRPr="00846503" w:rsidRDefault="00BF18BE">
            <w:pPr>
              <w:pStyle w:val="Compact"/>
              <w:rPr>
                <w:lang w:val="en-US"/>
              </w:rPr>
            </w:pPr>
            <w:r w:rsidRPr="00846503">
              <w:rPr>
                <w:lang w:val="en-US"/>
              </w:rPr>
              <w:lastRenderedPageBreak/>
              <w:t>medical material (e.g., sutures, gel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6</w:t>
            </w:r>
          </w:p>
        </w:tc>
      </w:tr>
      <w:tr w:rsidR="00F16DCA">
        <w:tc>
          <w:tcPr>
            <w:tcW w:w="0" w:type="auto"/>
          </w:tcPr>
          <w:p w:rsidR="00F16DCA" w:rsidRPr="00846503" w:rsidRDefault="00BF18BE">
            <w:pPr>
              <w:pStyle w:val="Compact"/>
              <w:rPr>
                <w:lang w:val="en-US"/>
              </w:rPr>
            </w:pPr>
            <w:r w:rsidRPr="00846503">
              <w:rPr>
                <w:lang w:val="en-US"/>
              </w:rPr>
              <w:t>wall paint, freshly painted room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6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metal implant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5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fur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4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biocides, preservative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4</w:t>
            </w:r>
          </w:p>
        </w:tc>
      </w:tr>
      <w:tr w:rsidR="00F16DCA">
        <w:tc>
          <w:tcPr>
            <w:tcW w:w="0" w:type="auto"/>
          </w:tcPr>
          <w:p w:rsidR="00F16DCA" w:rsidRPr="00846503" w:rsidRDefault="00BF18BE">
            <w:pPr>
              <w:pStyle w:val="Compact"/>
              <w:rPr>
                <w:lang w:val="en-US"/>
              </w:rPr>
            </w:pPr>
            <w:r w:rsidRPr="00846503">
              <w:rPr>
                <w:lang w:val="en-US"/>
              </w:rPr>
              <w:t xml:space="preserve">polishes (shoe, furniture, car, </w:t>
            </w:r>
            <w:proofErr w:type="spellStart"/>
            <w:r w:rsidRPr="00846503">
              <w:rPr>
                <w:lang w:val="en-US"/>
              </w:rPr>
              <w:t>etc</w:t>
            </w:r>
            <w:proofErr w:type="spellEnd"/>
            <w:r w:rsidRPr="00846503">
              <w:rPr>
                <w:lang w:val="en-US"/>
              </w:rPr>
              <w:t>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4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pesticides, herbicides, etc.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3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fabric softener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3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jewellery, non-metal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3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laboratory chemical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2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musical instrument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2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fehlende oder fehlerhafte Angabe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1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indoor scent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1</w:t>
            </w:r>
          </w:p>
        </w:tc>
      </w:tr>
      <w:tr w:rsidR="00F16DCA">
        <w:tc>
          <w:tcPr>
            <w:tcW w:w="0" w:type="auto"/>
          </w:tcPr>
          <w:p w:rsidR="00F16DCA" w:rsidRPr="00846503" w:rsidRDefault="00BF18BE">
            <w:pPr>
              <w:pStyle w:val="Compact"/>
              <w:rPr>
                <w:lang w:val="en-US"/>
              </w:rPr>
            </w:pPr>
            <w:r w:rsidRPr="00846503">
              <w:rPr>
                <w:lang w:val="en-US"/>
              </w:rPr>
              <w:t>glasses, contact lens, hearing aid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1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newly build housing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1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textile furniture, carpets (new)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1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toys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1</w:t>
            </w:r>
          </w:p>
        </w:tc>
      </w:tr>
      <w:tr w:rsidR="00F16DCA">
        <w:tc>
          <w:tcPr>
            <w:tcW w:w="0" w:type="auto"/>
          </w:tcPr>
          <w:p w:rsidR="00F16DCA" w:rsidRDefault="00BF18BE">
            <w:pPr>
              <w:pStyle w:val="Compact"/>
            </w:pPr>
            <w:r>
              <w:t>weapons, pyrotechnic article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16DCA" w:rsidRDefault="00BF18BE">
            <w:pPr>
              <w:pStyle w:val="Compact"/>
              <w:jc w:val="right"/>
            </w:pPr>
            <w:r>
              <w:t>0,1</w:t>
            </w:r>
          </w:p>
        </w:tc>
      </w:tr>
    </w:tbl>
    <w:p w:rsidR="00F16DCA" w:rsidRDefault="00BF18BE">
      <w:r>
        <w:br w:type="page"/>
      </w:r>
    </w:p>
    <w:p w:rsidR="00F16DCA" w:rsidRDefault="00BF18BE">
      <w:pPr>
        <w:pStyle w:val="berschrift1"/>
      </w:pPr>
      <w:bookmarkStart w:id="5" w:name="bestehen-zusätzliche-kofaktoren"/>
      <w:bookmarkStart w:id="6" w:name="_Toc211860215"/>
      <w:bookmarkEnd w:id="3"/>
      <w:r>
        <w:lastRenderedPageBreak/>
        <w:t>Bestehen zusätzliche Kofaktoren?</w:t>
      </w:r>
      <w:bookmarkEnd w:id="6"/>
    </w:p>
    <w:p w:rsidR="00F16DCA" w:rsidRDefault="00BF18BE">
      <w:r>
        <w:br w:type="page"/>
      </w:r>
    </w:p>
    <w:p w:rsidR="00F16DCA" w:rsidRDefault="00BF18BE">
      <w:pPr>
        <w:pStyle w:val="berschrift1"/>
      </w:pPr>
      <w:bookmarkStart w:id="7" w:name="zusätzlich-bestehende-kofaktoren"/>
      <w:bookmarkStart w:id="8" w:name="_Toc211860216"/>
      <w:bookmarkEnd w:id="5"/>
      <w:r>
        <w:lastRenderedPageBreak/>
        <w:t>Zusätzlich bestehende Kofaktoren</w:t>
      </w:r>
      <w:bookmarkEnd w:id="8"/>
    </w:p>
    <w:p w:rsidR="00F16DCA" w:rsidRDefault="00BF18BE">
      <w:r>
        <w:br w:type="page"/>
      </w:r>
    </w:p>
    <w:p w:rsidR="00F16DCA" w:rsidRDefault="00BF18BE">
      <w:pPr>
        <w:pStyle w:val="berschrift1"/>
      </w:pPr>
      <w:bookmarkStart w:id="9" w:name="epikutantestung-standardreihe"/>
      <w:bookmarkStart w:id="10" w:name="_Toc211860217"/>
      <w:bookmarkEnd w:id="7"/>
      <w:r>
        <w:lastRenderedPageBreak/>
        <w:t>Epikutantestung Standardreihe</w:t>
      </w:r>
      <w:bookmarkEnd w:id="10"/>
    </w:p>
    <w:p w:rsidR="00F16DCA" w:rsidRDefault="00BF18BE">
      <w:pPr>
        <w:pStyle w:val="TableCaption"/>
      </w:pPr>
      <w:r>
        <w:t>Epikutantestung Standardreihe, Lokalisation: Handinnenfläche(n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F16DCA" w:rsidTr="00F16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Proz.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69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47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7,5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604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Bufexamac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999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1,0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875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6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0,9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067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50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4,7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851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61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7,2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65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5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9,9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71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48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2,4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81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9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2,0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78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4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9,8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71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5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9,9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73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34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6,8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731</w:t>
            </w:r>
          </w:p>
        </w:tc>
        <w:tc>
          <w:tcPr>
            <w:tcW w:w="5047" w:type="dxa"/>
          </w:tcPr>
          <w:p w:rsidR="00F16DCA" w:rsidRPr="00846503" w:rsidRDefault="00BF18BE">
            <w:pPr>
              <w:pStyle w:val="Compact"/>
              <w:rPr>
                <w:lang w:val="en-US"/>
              </w:rPr>
            </w:pPr>
            <w:proofErr w:type="spellStart"/>
            <w:r w:rsidRPr="00846503">
              <w:rPr>
                <w:lang w:val="en-US"/>
              </w:rPr>
              <w:t>Mercapto</w:t>
            </w:r>
            <w:proofErr w:type="spellEnd"/>
            <w:r w:rsidRPr="00846503">
              <w:rPr>
                <w:lang w:val="en-US"/>
              </w:rPr>
              <w:t xml:space="preserve"> mix (</w:t>
            </w:r>
            <w:proofErr w:type="gramStart"/>
            <w:r w:rsidRPr="00846503">
              <w:rPr>
                <w:lang w:val="en-US"/>
              </w:rPr>
              <w:t>MBT,CBS</w:t>
            </w:r>
            <w:proofErr w:type="gramEnd"/>
            <w:r w:rsidRPr="00846503">
              <w:rPr>
                <w:lang w:val="en-US"/>
              </w:rPr>
              <w:t>,MBTS,MOR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 xml:space="preserve">2 % </w:t>
            </w:r>
            <w:proofErr w:type="spellStart"/>
            <w:r>
              <w:t>pet</w:t>
            </w:r>
            <w:proofErr w:type="spellEnd"/>
            <w:r>
              <w:t>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50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2,0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01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3,5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781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40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2,2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78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9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2,0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63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18,7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085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p-Phenylene diamine (PPD) (CI 76060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88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1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5,9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091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p-tert.-Butylphenol formaldehyde resin (PTBFR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113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0,9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107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Paraben mix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6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834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4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1,3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lastRenderedPageBreak/>
              <w:t>2131</w:t>
            </w:r>
          </w:p>
        </w:tc>
        <w:tc>
          <w:tcPr>
            <w:tcW w:w="5047" w:type="dxa"/>
          </w:tcPr>
          <w:p w:rsidR="00F16DCA" w:rsidRPr="00846503" w:rsidRDefault="00BF18BE">
            <w:pPr>
              <w:pStyle w:val="Compact"/>
              <w:rPr>
                <w:lang w:val="en-US"/>
              </w:rPr>
            </w:pPr>
            <w:r w:rsidRPr="00846503">
              <w:rPr>
                <w:lang w:val="en-US"/>
              </w:rPr>
              <w:t>Balsam of Peru (</w:t>
            </w:r>
            <w:proofErr w:type="spellStart"/>
            <w:r w:rsidRPr="00846503">
              <w:rPr>
                <w:lang w:val="en-US"/>
              </w:rPr>
              <w:t>Myroxylon</w:t>
            </w:r>
            <w:proofErr w:type="spellEnd"/>
            <w:r w:rsidRPr="00846503">
              <w:rPr>
                <w:lang w:val="en-US"/>
              </w:rPr>
              <w:t xml:space="preserve"> </w:t>
            </w:r>
            <w:proofErr w:type="spellStart"/>
            <w:r w:rsidRPr="00846503">
              <w:rPr>
                <w:lang w:val="en-US"/>
              </w:rPr>
              <w:t>pereirae</w:t>
            </w:r>
            <w:proofErr w:type="spellEnd"/>
            <w:r w:rsidRPr="00846503">
              <w:rPr>
                <w:lang w:val="en-US"/>
              </w:rPr>
              <w:t>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 xml:space="preserve">25 % </w:t>
            </w:r>
            <w:proofErr w:type="spellStart"/>
            <w:r>
              <w:t>pet</w:t>
            </w:r>
            <w:proofErr w:type="spellEnd"/>
            <w:r>
              <w:t>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79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3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9,8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337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74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94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4,8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474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Sorbitan sesquioleate (SSQ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146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4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1,2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43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45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2,3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601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74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11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5,6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732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Lanolin (wool fat) alcohols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30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82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64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3,2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817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0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1,7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652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4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3,7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976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1,2-Benzisothiazolin-3-one, sodium salt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695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0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4,3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002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Compositae mix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6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06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5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7,3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045</w:t>
            </w:r>
          </w:p>
        </w:tc>
        <w:tc>
          <w:tcPr>
            <w:tcW w:w="5047" w:type="dxa"/>
          </w:tcPr>
          <w:p w:rsidR="00F16DCA" w:rsidRPr="00846503" w:rsidRDefault="00BF18BE">
            <w:pPr>
              <w:pStyle w:val="Compact"/>
              <w:rPr>
                <w:lang w:val="en-US"/>
              </w:rPr>
            </w:pPr>
            <w:proofErr w:type="spellStart"/>
            <w:r w:rsidRPr="00846503">
              <w:rPr>
                <w:lang w:val="en-US"/>
              </w:rPr>
              <w:t>Mercapto</w:t>
            </w:r>
            <w:proofErr w:type="spellEnd"/>
            <w:r w:rsidRPr="00846503">
              <w:rPr>
                <w:lang w:val="en-US"/>
              </w:rPr>
              <w:t xml:space="preserve"> mix (CBS, MBTS, MOR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 xml:space="preserve">1 % </w:t>
            </w:r>
            <w:proofErr w:type="spellStart"/>
            <w:r>
              <w:t>pet</w:t>
            </w:r>
            <w:proofErr w:type="spellEnd"/>
            <w:r>
              <w:t>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885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45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2,4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436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15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8,0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052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Disperse blue mix 124/106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89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0,0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566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8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1,1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69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68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3,5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Bronopol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599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8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1,8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68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2,9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404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57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4,1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66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0,0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380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6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1,9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449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22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1,5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lastRenderedPageBreak/>
              <w:t>3155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962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30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6,6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156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Compositae Mix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590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6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2,7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170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Compositae Mix II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172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8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3,2</w:t>
            </w:r>
          </w:p>
        </w:tc>
      </w:tr>
      <w:tr w:rsidR="00F16DCA"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3268</w:t>
            </w:r>
          </w:p>
        </w:tc>
        <w:tc>
          <w:tcPr>
            <w:tcW w:w="5047" w:type="dxa"/>
          </w:tcPr>
          <w:p w:rsidR="00F16DCA" w:rsidRDefault="00BF18BE">
            <w:pPr>
              <w:pStyle w:val="Compact"/>
            </w:pPr>
            <w:r>
              <w:t>Composite mix (NA251)</w:t>
            </w:r>
          </w:p>
        </w:tc>
        <w:tc>
          <w:tcPr>
            <w:tcW w:w="1044" w:type="dxa"/>
          </w:tcPr>
          <w:p w:rsidR="00F16DCA" w:rsidRDefault="00BF18BE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13</w:t>
            </w:r>
          </w:p>
        </w:tc>
        <w:tc>
          <w:tcPr>
            <w:tcW w:w="435" w:type="dxa"/>
          </w:tcPr>
          <w:p w:rsidR="00F16DCA" w:rsidRDefault="00BF18BE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F16DCA" w:rsidRDefault="00BF18BE">
            <w:pPr>
              <w:pStyle w:val="Compact"/>
              <w:jc w:val="right"/>
            </w:pPr>
            <w:r>
              <w:t>0,0</w:t>
            </w:r>
          </w:p>
        </w:tc>
      </w:tr>
      <w:bookmarkEnd w:id="9"/>
    </w:tbl>
    <w:p w:rsidR="00BF18BE" w:rsidRDefault="00BF18BE"/>
    <w:sectPr w:rsidR="00BF18BE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18BE" w:rsidRDefault="00BF18BE">
      <w:pPr>
        <w:spacing w:after="0"/>
      </w:pPr>
      <w:r>
        <w:separator/>
      </w:r>
    </w:p>
  </w:endnote>
  <w:endnote w:type="continuationSeparator" w:id="0">
    <w:p w:rsidR="00BF18BE" w:rsidRDefault="00BF18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18BE" w:rsidRDefault="00BF18BE">
      <w:pPr>
        <w:spacing w:after="0"/>
      </w:pPr>
      <w:r>
        <w:separator/>
      </w:r>
    </w:p>
  </w:footnote>
  <w:footnote w:type="continuationSeparator" w:id="0">
    <w:p w:rsidR="00BF18BE" w:rsidRDefault="00BF18B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F8661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3070C"/>
    <w:rsid w:val="0015439A"/>
    <w:rsid w:val="0016287D"/>
    <w:rsid w:val="001C75B6"/>
    <w:rsid w:val="00201B3B"/>
    <w:rsid w:val="00213741"/>
    <w:rsid w:val="002A73B6"/>
    <w:rsid w:val="002F23E7"/>
    <w:rsid w:val="004158FB"/>
    <w:rsid w:val="004A4970"/>
    <w:rsid w:val="005C1644"/>
    <w:rsid w:val="00690BEE"/>
    <w:rsid w:val="006D4E6B"/>
    <w:rsid w:val="007656DA"/>
    <w:rsid w:val="00846503"/>
    <w:rsid w:val="00A11A54"/>
    <w:rsid w:val="00AC6898"/>
    <w:rsid w:val="00AE5D00"/>
    <w:rsid w:val="00B25977"/>
    <w:rsid w:val="00B849D3"/>
    <w:rsid w:val="00BC62BF"/>
    <w:rsid w:val="00BF18BE"/>
    <w:rsid w:val="00C05E43"/>
    <w:rsid w:val="00CB690C"/>
    <w:rsid w:val="00DE54BB"/>
    <w:rsid w:val="00E8216C"/>
    <w:rsid w:val="00ED1CC3"/>
    <w:rsid w:val="00F15CCD"/>
    <w:rsid w:val="00F16DCA"/>
    <w:rsid w:val="00F3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714</Words>
  <Characters>4501</Characters>
  <Application>Microsoft Office Word</Application>
  <DocSecurity>0</DocSecurity>
  <Lines>37</Lines>
  <Paragraphs>10</Paragraphs>
  <ScaleCrop>false</ScaleCrop>
  <Company>IVDK Institut Universität Göttingen</Company>
  <LinksUpToDate>false</LinksUpToDate>
  <CharactersWithSpaces>5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1:00Z</dcterms:created>
  <dcterms:modified xsi:type="dcterms:W3CDTF">2025-10-20T11:43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Handinnenfläche(n)</vt:lpwstr>
  </property>
  <property fmtid="{D5CDD505-2E9C-101B-9397-08002B2CF9AE}" pid="11" name="toc-title">
    <vt:lpwstr>Inhaltsverzeichnis</vt:lpwstr>
  </property>
</Properties>
</file>